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3463" w:rsidRDefault="00B8258B">
      <w:pPr>
        <w:pStyle w:val="Title"/>
      </w:pPr>
      <w:r>
        <w:t>Template</w:t>
      </w:r>
    </w:p>
    <w:p w:rsidR="00E63463" w:rsidRDefault="00B8258B">
      <w:pPr>
        <w:pStyle w:val="Author"/>
      </w:pPr>
      <w:r>
        <w:t>Joe Hilgard</w:t>
      </w:r>
    </w:p>
    <w:p w:rsidR="00E63463" w:rsidRDefault="00B8258B">
      <w:pPr>
        <w:pStyle w:val="Date"/>
      </w:pPr>
      <w:r>
        <w:t>October 30, 2015</w:t>
      </w:r>
    </w:p>
    <w:p w:rsidR="00E63463" w:rsidRDefault="00B8258B" w:rsidP="001C6908">
      <w:bookmarkStart w:id="0" w:name="_GoBack"/>
      <w:r>
        <w:t>This is my demonstration word file that serves as a template. This way I can format things for Times New Roman 12, double-spaced, no line between paragraphs of same style.</w:t>
      </w:r>
    </w:p>
    <w:bookmarkEnd w:id="0"/>
    <w:p w:rsidR="00E63463" w:rsidRDefault="00B8258B">
      <w:pPr>
        <w:pStyle w:val="SourceCode"/>
      </w:pPr>
      <w:proofErr w:type="gramStart"/>
      <w:r>
        <w:rPr>
          <w:rStyle w:val="KeywordTok0"/>
        </w:rPr>
        <w:t>summary</w:t>
      </w:r>
      <w:r>
        <w:rPr>
          <w:rStyle w:val="NormalTok0"/>
        </w:rPr>
        <w:t>(</w:t>
      </w:r>
      <w:proofErr w:type="gramEnd"/>
      <w:r>
        <w:rPr>
          <w:rStyle w:val="NormalTok0"/>
        </w:rPr>
        <w:t>cars)</w:t>
      </w:r>
    </w:p>
    <w:p w:rsidR="00E63463" w:rsidRDefault="00B8258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63463" w:rsidRDefault="00B8258B">
      <w:r>
        <w:t>You ca</w:t>
      </w:r>
      <w:r>
        <w:t>n also embed plots, for example:</w:t>
      </w:r>
    </w:p>
    <w:p w:rsidR="00E63463" w:rsidRDefault="00B8258B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3463" w:rsidRDefault="00B8258B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6346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A9C09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EF4E4C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095420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B2057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75CDE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8F082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5AC73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0ECBD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F44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F1C28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F4EBE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E689BA4"/>
    <w:multiLevelType w:val="multilevel"/>
    <w:tmpl w:val="322A03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6908"/>
    <w:rsid w:val="004E29B3"/>
    <w:rsid w:val="00590D07"/>
    <w:rsid w:val="00784D58"/>
    <w:rsid w:val="008D6863"/>
    <w:rsid w:val="00B8258B"/>
    <w:rsid w:val="00B86B75"/>
    <w:rsid w:val="00BC48D5"/>
    <w:rsid w:val="00C36279"/>
    <w:rsid w:val="00E315A3"/>
    <w:rsid w:val="00E634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6EBED9A-A66B-4326-9875-05A01B6C3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6908"/>
    <w:pPr>
      <w:spacing w:after="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1C69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5</Words>
  <Characters>544</Characters>
  <Application>Microsoft Office Word</Application>
  <DocSecurity>4</DocSecurity>
  <Lines>4</Lines>
  <Paragraphs>1</Paragraphs>
  <ScaleCrop>false</ScaleCrop>
  <Company/>
  <LinksUpToDate>false</LinksUpToDate>
  <CharactersWithSpaces>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Joe Hilgard</dc:creator>
  <cp:lastModifiedBy>Joseph Hilgard</cp:lastModifiedBy>
  <cp:revision>2</cp:revision>
  <dcterms:created xsi:type="dcterms:W3CDTF">2015-10-30T21:10:00Z</dcterms:created>
  <dcterms:modified xsi:type="dcterms:W3CDTF">2015-10-30T21:10:00Z</dcterms:modified>
</cp:coreProperties>
</file>